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AEBC4" w14:textId="77777777" w:rsidR="00363A2D" w:rsidRDefault="00F86722" w:rsidP="00363A2D">
      <w:pPr>
        <w:spacing w:after="0" w:line="24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AC7E4C">
        <w:rPr>
          <w:rFonts w:cstheme="minorHAnsi"/>
          <w:b/>
          <w:sz w:val="28"/>
          <w:szCs w:val="28"/>
          <w:u w:val="single"/>
        </w:rPr>
        <w:t xml:space="preserve">Year </w:t>
      </w:r>
      <w:r w:rsidR="00494425" w:rsidRPr="00AC7E4C">
        <w:rPr>
          <w:rFonts w:cstheme="minorHAnsi"/>
          <w:b/>
          <w:sz w:val="28"/>
          <w:szCs w:val="28"/>
          <w:u w:val="single"/>
        </w:rPr>
        <w:t>5</w:t>
      </w:r>
      <w:r w:rsidR="005160F0" w:rsidRPr="00AC7E4C">
        <w:rPr>
          <w:rFonts w:cstheme="minorHAnsi"/>
          <w:b/>
          <w:sz w:val="28"/>
          <w:szCs w:val="28"/>
          <w:u w:val="single"/>
        </w:rPr>
        <w:t xml:space="preserve"> Home Learning – </w:t>
      </w:r>
      <w:r w:rsidR="00FB48B3">
        <w:rPr>
          <w:rFonts w:cstheme="minorHAnsi"/>
          <w:b/>
          <w:sz w:val="28"/>
          <w:szCs w:val="28"/>
          <w:u w:val="single"/>
        </w:rPr>
        <w:t>Friday</w:t>
      </w:r>
      <w:r w:rsidR="0053421A">
        <w:rPr>
          <w:rFonts w:cstheme="minorHAnsi"/>
          <w:b/>
          <w:sz w:val="28"/>
          <w:szCs w:val="28"/>
          <w:u w:val="single"/>
        </w:rPr>
        <w:t xml:space="preserve"> </w:t>
      </w:r>
      <w:r w:rsidR="0027480B">
        <w:rPr>
          <w:rFonts w:cstheme="minorHAnsi"/>
          <w:b/>
          <w:sz w:val="28"/>
          <w:szCs w:val="28"/>
          <w:u w:val="single"/>
        </w:rPr>
        <w:t>2</w:t>
      </w:r>
      <w:r w:rsidR="00FB48B3">
        <w:rPr>
          <w:rFonts w:cstheme="minorHAnsi"/>
          <w:b/>
          <w:sz w:val="28"/>
          <w:szCs w:val="28"/>
          <w:u w:val="single"/>
        </w:rPr>
        <w:t>2nd</w:t>
      </w:r>
      <w:r w:rsidR="004E4793">
        <w:rPr>
          <w:rFonts w:cstheme="minorHAnsi"/>
          <w:b/>
          <w:sz w:val="28"/>
          <w:szCs w:val="28"/>
          <w:u w:val="single"/>
        </w:rPr>
        <w:t xml:space="preserve"> May 2020</w:t>
      </w:r>
    </w:p>
    <w:p w14:paraId="3EE72D13" w14:textId="225A8286" w:rsidR="00922FCE" w:rsidRDefault="00922FCE" w:rsidP="00363A2D">
      <w:pPr>
        <w:spacing w:after="0" w:line="240" w:lineRule="auto"/>
        <w:jc w:val="center"/>
        <w:rPr>
          <w:rFonts w:ascii="Segoe Script" w:hAnsi="Segoe Script" w:cstheme="minorHAnsi"/>
          <w:b/>
          <w:sz w:val="28"/>
          <w:szCs w:val="28"/>
        </w:rPr>
      </w:pPr>
      <w:r w:rsidRPr="00922FCE">
        <w:rPr>
          <w:rFonts w:ascii="Segoe Script" w:hAnsi="Segoe Script" w:cstheme="minorHAnsi"/>
          <w:b/>
          <w:sz w:val="28"/>
          <w:szCs w:val="28"/>
        </w:rPr>
        <w:t>Have a lovely Half Term break Year 5!</w:t>
      </w:r>
    </w:p>
    <w:p w14:paraId="054E212E" w14:textId="0C6B620D" w:rsidR="00636C6F" w:rsidRPr="00636C6F" w:rsidRDefault="00636C6F" w:rsidP="00636C6F">
      <w:pPr>
        <w:spacing w:line="240" w:lineRule="auto"/>
        <w:jc w:val="center"/>
        <w:rPr>
          <w:rFonts w:ascii="Calibri" w:eastAsia="Calibri" w:hAnsi="Calibri" w:cs="Calibri"/>
          <w:color w:val="4F81BD" w:themeColor="accent1"/>
          <w:sz w:val="24"/>
          <w:szCs w:val="24"/>
        </w:rPr>
      </w:pPr>
      <w:r w:rsidRPr="001B4CD6">
        <w:rPr>
          <w:rFonts w:ascii="Calibri" w:eastAsia="Calibri" w:hAnsi="Calibri" w:cs="Calibri"/>
          <w:sz w:val="24"/>
          <w:szCs w:val="24"/>
        </w:rPr>
        <w:t xml:space="preserve">Please send us your work to: </w:t>
      </w:r>
      <w:hyperlink r:id="rId7" w:history="1">
        <w:r w:rsidRPr="00190D88">
          <w:rPr>
            <w:rStyle w:val="Hyperlink"/>
            <w:rFonts w:ascii="Calibri" w:eastAsia="Calibri" w:hAnsi="Calibri" w:cs="Calibri"/>
            <w:b/>
            <w:bCs/>
            <w:sz w:val="24"/>
            <w:szCs w:val="24"/>
          </w:rPr>
          <w:t>Year</w:t>
        </w:r>
        <w:r w:rsidRPr="00190D88">
          <w:rPr>
            <w:rStyle w:val="Hyperlink"/>
            <w:rFonts w:ascii="Calibri" w:eastAsia="Calibri" w:hAnsi="Calibri" w:cs="Calibri"/>
            <w:b/>
            <w:bCs/>
            <w:sz w:val="24"/>
            <w:szCs w:val="24"/>
          </w:rPr>
          <w:t>5</w:t>
        </w:r>
        <w:r w:rsidRPr="00190D88">
          <w:rPr>
            <w:rStyle w:val="Hyperlink"/>
            <w:rFonts w:ascii="Calibri" w:eastAsia="Calibri" w:hAnsi="Calibri" w:cs="Calibri"/>
            <w:b/>
            <w:bCs/>
            <w:sz w:val="24"/>
            <w:szCs w:val="24"/>
          </w:rPr>
          <w:t>@highworthcombined.co.uk</w:t>
        </w:r>
      </w:hyperlink>
      <w:r>
        <w:rPr>
          <w:rFonts w:ascii="Calibri" w:eastAsia="Calibri" w:hAnsi="Calibri" w:cs="Calibri"/>
          <w:b/>
          <w:bCs/>
          <w:color w:val="4F81BD" w:themeColor="accent1"/>
          <w:sz w:val="24"/>
          <w:szCs w:val="24"/>
        </w:rPr>
        <w:t xml:space="preserve"> </w:t>
      </w:r>
      <w:r w:rsidRPr="001B4CD6"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’d love to see it!</w:t>
      </w:r>
    </w:p>
    <w:tbl>
      <w:tblPr>
        <w:tblStyle w:val="TableGrid"/>
        <w:tblW w:w="10060" w:type="dxa"/>
        <w:jc w:val="center"/>
        <w:tblLayout w:type="fixed"/>
        <w:tblLook w:val="04A0" w:firstRow="1" w:lastRow="0" w:firstColumn="1" w:lastColumn="0" w:noHBand="0" w:noVBand="1"/>
      </w:tblPr>
      <w:tblGrid>
        <w:gridCol w:w="5098"/>
        <w:gridCol w:w="4962"/>
      </w:tblGrid>
      <w:tr w:rsidR="00982516" w:rsidRPr="00483BB0" w14:paraId="402772C8" w14:textId="77777777" w:rsidTr="00D12521">
        <w:trPr>
          <w:trHeight w:val="2808"/>
          <w:jc w:val="center"/>
        </w:trPr>
        <w:tc>
          <w:tcPr>
            <w:tcW w:w="5098" w:type="dxa"/>
          </w:tcPr>
          <w:p w14:paraId="7C0DC9BD" w14:textId="2AE88D57" w:rsidR="008561AE" w:rsidRPr="0027480B" w:rsidRDefault="00363A2D" w:rsidP="00FB2FA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</w:t>
            </w:r>
            <w:r w:rsidR="004F6F38">
              <w:rPr>
                <w:rFonts w:cstheme="minorHAnsi"/>
                <w:b/>
                <w:sz w:val="24"/>
                <w:szCs w:val="24"/>
              </w:rPr>
              <w:t>NGLISH</w:t>
            </w:r>
          </w:p>
          <w:p w14:paraId="2E03E9A3" w14:textId="021ECD6D" w:rsidR="001F0280" w:rsidRDefault="008561AE" w:rsidP="006C00E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</w:t>
            </w:r>
            <w:r w:rsidR="0027480B">
              <w:rPr>
                <w:sz w:val="24"/>
                <w:szCs w:val="24"/>
              </w:rPr>
              <w:t xml:space="preserve"> hope that you </w:t>
            </w:r>
            <w:r w:rsidR="00FA6646">
              <w:rPr>
                <w:sz w:val="24"/>
                <w:szCs w:val="24"/>
              </w:rPr>
              <w:t>have been having fun with</w:t>
            </w:r>
            <w:r w:rsidR="0027480B">
              <w:rPr>
                <w:sz w:val="24"/>
                <w:szCs w:val="24"/>
              </w:rPr>
              <w:t xml:space="preserve"> </w:t>
            </w:r>
            <w:r w:rsidR="00FB48B3">
              <w:rPr>
                <w:sz w:val="24"/>
                <w:szCs w:val="24"/>
              </w:rPr>
              <w:t>the activities</w:t>
            </w:r>
            <w:r w:rsidR="0027480B">
              <w:rPr>
                <w:sz w:val="24"/>
                <w:szCs w:val="24"/>
              </w:rPr>
              <w:t xml:space="preserve"> to add to your virtual Time Capsule.</w:t>
            </w:r>
          </w:p>
          <w:p w14:paraId="72BB8DAF" w14:textId="77777777" w:rsidR="00FA6646" w:rsidRDefault="00FA6646" w:rsidP="006C00E0">
            <w:pPr>
              <w:rPr>
                <w:sz w:val="24"/>
                <w:szCs w:val="24"/>
              </w:rPr>
            </w:pPr>
          </w:p>
          <w:p w14:paraId="09E4E8DA" w14:textId="4F3A0598" w:rsidR="00FA6646" w:rsidRDefault="00FA6646" w:rsidP="008561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ok at the document – </w:t>
            </w:r>
            <w:r w:rsidRPr="0027480B">
              <w:rPr>
                <w:b/>
                <w:bCs/>
                <w:sz w:val="24"/>
                <w:szCs w:val="24"/>
              </w:rPr>
              <w:t>TIME CAPSULE PROJECT</w:t>
            </w:r>
            <w:r w:rsidR="002F5D97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- </w:t>
            </w:r>
            <w:r w:rsidR="002F5D97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attached with Monday’s matrix</w:t>
            </w:r>
            <w:r w:rsidR="002F5D97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and l</w:t>
            </w:r>
            <w:r w:rsidR="00FB48B3">
              <w:rPr>
                <w:sz w:val="24"/>
                <w:szCs w:val="24"/>
              </w:rPr>
              <w:t>et’s complete</w:t>
            </w:r>
            <w:r>
              <w:rPr>
                <w:sz w:val="24"/>
                <w:szCs w:val="24"/>
              </w:rPr>
              <w:t xml:space="preserve"> Friday’s now</w:t>
            </w:r>
            <w:r w:rsidR="001F0280">
              <w:rPr>
                <w:sz w:val="24"/>
                <w:szCs w:val="24"/>
              </w:rPr>
              <w:t>:</w:t>
            </w:r>
            <w:r w:rsidR="0027480B">
              <w:rPr>
                <w:sz w:val="24"/>
                <w:szCs w:val="24"/>
              </w:rPr>
              <w:t xml:space="preserve"> ‘</w:t>
            </w:r>
            <w:r w:rsidR="00FB48B3">
              <w:rPr>
                <w:sz w:val="24"/>
                <w:szCs w:val="24"/>
              </w:rPr>
              <w:t>My community’</w:t>
            </w:r>
            <w:r w:rsidR="0027480B">
              <w:rPr>
                <w:sz w:val="24"/>
                <w:szCs w:val="24"/>
              </w:rPr>
              <w:t>. There are lots of ideas to get you started.</w:t>
            </w:r>
          </w:p>
          <w:p w14:paraId="08E83756" w14:textId="20377089" w:rsidR="003063A8" w:rsidRDefault="0027480B" w:rsidP="008561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645971E7" w14:textId="5E679302" w:rsidR="00FB48B3" w:rsidRPr="007203C0" w:rsidRDefault="00FB48B3" w:rsidP="008561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might like to take a look at Saturday’s and Sunday’s activities and maybe even take some photos in preparation</w:t>
            </w:r>
            <w:r w:rsidR="00FA6646">
              <w:rPr>
                <w:sz w:val="24"/>
                <w:szCs w:val="24"/>
              </w:rPr>
              <w:t>.  However, we will return to these after the half-term holiday.</w:t>
            </w:r>
          </w:p>
        </w:tc>
        <w:tc>
          <w:tcPr>
            <w:tcW w:w="4962" w:type="dxa"/>
          </w:tcPr>
          <w:p w14:paraId="5FBB5493" w14:textId="160D8034" w:rsidR="009166E6" w:rsidRDefault="003063A8" w:rsidP="00263CD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F5012">
              <w:rPr>
                <w:rFonts w:cstheme="minorHAnsi"/>
                <w:b/>
                <w:bCs/>
                <w:sz w:val="24"/>
                <w:szCs w:val="24"/>
              </w:rPr>
              <w:t xml:space="preserve">MATHS </w:t>
            </w:r>
            <w:r w:rsidR="00732369" w:rsidRPr="00F5754B">
              <w:rPr>
                <w:rFonts w:cstheme="minorHAnsi"/>
                <w:b/>
                <w:iCs/>
                <w:sz w:val="24"/>
                <w:szCs w:val="24"/>
              </w:rPr>
              <w:t>Number chains</w:t>
            </w:r>
          </w:p>
          <w:p w14:paraId="30771914" w14:textId="193DC9E0" w:rsidR="00F5754B" w:rsidRPr="00F5754B" w:rsidRDefault="00F5754B" w:rsidP="00F5754B">
            <w:pPr>
              <w:rPr>
                <w:rFonts w:cstheme="minorHAnsi"/>
                <w:b/>
                <w:iCs/>
                <w:sz w:val="24"/>
                <w:szCs w:val="24"/>
              </w:rPr>
            </w:pPr>
            <w:r w:rsidRPr="00F5754B">
              <w:rPr>
                <w:rFonts w:cstheme="minorHAnsi"/>
                <w:b/>
                <w:iCs/>
                <w:sz w:val="24"/>
                <w:szCs w:val="24"/>
              </w:rPr>
              <w:t xml:space="preserve">Doubling </w:t>
            </w:r>
            <w:r w:rsidR="00732369">
              <w:rPr>
                <w:rFonts w:cstheme="minorHAnsi"/>
                <w:b/>
                <w:iCs/>
                <w:sz w:val="24"/>
                <w:szCs w:val="24"/>
              </w:rPr>
              <w:t>chain:</w:t>
            </w:r>
          </w:p>
          <w:p w14:paraId="094990F6" w14:textId="77777777" w:rsidR="003D7866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Start with a number between 1 and 9. </w:t>
            </w:r>
          </w:p>
          <w:p w14:paraId="5FD784B4" w14:textId="77777777" w:rsidR="003D7866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Double the number. </w:t>
            </w:r>
          </w:p>
          <w:p w14:paraId="6834BF31" w14:textId="72764ECB" w:rsidR="00F5754B" w:rsidRPr="00F5754B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If</w:t>
            </w:r>
            <w:r w:rsidR="003D7866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  <w:r w:rsidRPr="00F5754B">
              <w:rPr>
                <w:rFonts w:cstheme="minorHAnsi"/>
                <w:bCs/>
                <w:iCs/>
                <w:sz w:val="24"/>
                <w:szCs w:val="24"/>
              </w:rPr>
              <w:t>the answer is greater than 10, subtract 10. Then double again</w:t>
            </w:r>
            <w:r w:rsidR="00732369">
              <w:rPr>
                <w:rFonts w:cstheme="minorHAnsi"/>
                <w:bCs/>
                <w:iCs/>
                <w:sz w:val="24"/>
                <w:szCs w:val="24"/>
              </w:rPr>
              <w:t>.</w:t>
            </w:r>
          </w:p>
          <w:p w14:paraId="4A97A007" w14:textId="77777777" w:rsidR="00F5754B" w:rsidRPr="00F5754B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… Continue.</w:t>
            </w:r>
          </w:p>
          <w:p w14:paraId="63C03505" w14:textId="0E03C217" w:rsidR="00F5754B" w:rsidRPr="00F5754B" w:rsidRDefault="003D7866" w:rsidP="003D7866">
            <w:pPr>
              <w:rPr>
                <w:rFonts w:cstheme="minorHAnsi"/>
                <w:bCs/>
                <w:iCs/>
                <w:sz w:val="24"/>
                <w:szCs w:val="24"/>
              </w:rPr>
            </w:pPr>
            <w:r>
              <w:rPr>
                <w:rFonts w:cstheme="minorHAnsi"/>
                <w:bCs/>
                <w:iCs/>
                <w:sz w:val="24"/>
                <w:szCs w:val="24"/>
              </w:rPr>
              <w:t>What do you</w:t>
            </w:r>
            <w:r w:rsidR="00F5754B"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 notice</w:t>
            </w:r>
            <w:r>
              <w:rPr>
                <w:rFonts w:cstheme="minorHAnsi"/>
                <w:bCs/>
                <w:iCs/>
                <w:sz w:val="24"/>
                <w:szCs w:val="24"/>
              </w:rPr>
              <w:t>?</w:t>
            </w:r>
            <w:r w:rsidR="00F5754B"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</w:p>
          <w:p w14:paraId="5FBEE19F" w14:textId="77777777" w:rsidR="00F5754B" w:rsidRPr="00F5754B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Try different starting numbers.</w:t>
            </w:r>
          </w:p>
          <w:p w14:paraId="7E69FAF2" w14:textId="77777777" w:rsidR="00732369" w:rsidRDefault="00732369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732369">
              <w:rPr>
                <w:rFonts w:cstheme="minorHAnsi"/>
                <w:b/>
                <w:iCs/>
                <w:sz w:val="24"/>
                <w:szCs w:val="24"/>
              </w:rPr>
              <w:t>Alternative</w:t>
            </w:r>
            <w:r w:rsidR="00F5754B" w:rsidRPr="00F5754B">
              <w:rPr>
                <w:rFonts w:cstheme="minorHAnsi"/>
                <w:b/>
                <w:iCs/>
                <w:sz w:val="24"/>
                <w:szCs w:val="24"/>
              </w:rPr>
              <w:t xml:space="preserve"> chain:</w:t>
            </w:r>
            <w:r w:rsidR="00F5754B"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</w:p>
          <w:p w14:paraId="510CEC43" w14:textId="77777777" w:rsidR="00732369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Write down any 2-digit number. </w:t>
            </w:r>
          </w:p>
          <w:p w14:paraId="64B6FC9B" w14:textId="77777777" w:rsidR="00732369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Reverse the</w:t>
            </w:r>
            <w:r w:rsidR="00732369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digits and find the difference between the two numbers. </w:t>
            </w:r>
          </w:p>
          <w:p w14:paraId="0735E5EC" w14:textId="77777777" w:rsidR="00732369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Do</w:t>
            </w:r>
            <w:r w:rsidR="003D7866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the same with the answer … and again. </w:t>
            </w:r>
          </w:p>
          <w:p w14:paraId="612587B9" w14:textId="77777777" w:rsidR="00732369" w:rsidRDefault="00F5754B" w:rsidP="00F5754B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The chain stops when</w:t>
            </w:r>
            <w:r w:rsidR="00732369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  <w:r w:rsidRPr="00F5754B">
              <w:rPr>
                <w:rFonts w:cstheme="minorHAnsi"/>
                <w:bCs/>
                <w:iCs/>
                <w:sz w:val="24"/>
                <w:szCs w:val="24"/>
              </w:rPr>
              <w:t xml:space="preserve">you reach a single-digit number. </w:t>
            </w:r>
          </w:p>
          <w:p w14:paraId="1E6A00C5" w14:textId="77777777" w:rsidR="00732369" w:rsidRDefault="00F5754B" w:rsidP="00732369">
            <w:pPr>
              <w:rPr>
                <w:rFonts w:cstheme="minorHAnsi"/>
                <w:bCs/>
                <w:iCs/>
                <w:sz w:val="24"/>
                <w:szCs w:val="24"/>
              </w:rPr>
            </w:pPr>
            <w:r w:rsidRPr="00F5754B">
              <w:rPr>
                <w:rFonts w:cstheme="minorHAnsi"/>
                <w:bCs/>
                <w:iCs/>
                <w:sz w:val="24"/>
                <w:szCs w:val="24"/>
              </w:rPr>
              <w:t>Try other starting numbers,</w:t>
            </w:r>
            <w:r w:rsidR="00732369">
              <w:rPr>
                <w:rFonts w:cstheme="minorHAnsi"/>
                <w:bCs/>
                <w:iCs/>
                <w:sz w:val="24"/>
                <w:szCs w:val="24"/>
              </w:rPr>
              <w:t xml:space="preserve"> </w:t>
            </w:r>
            <w:r w:rsidRPr="005E0885">
              <w:rPr>
                <w:rFonts w:cstheme="minorHAnsi"/>
                <w:bCs/>
                <w:iCs/>
                <w:sz w:val="24"/>
                <w:szCs w:val="24"/>
              </w:rPr>
              <w:t xml:space="preserve">e.g. 25, 67. </w:t>
            </w:r>
          </w:p>
          <w:p w14:paraId="0B75C587" w14:textId="02F2245F" w:rsidR="00F5540E" w:rsidRPr="00DF5012" w:rsidRDefault="00F5754B" w:rsidP="0073236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E0885">
              <w:rPr>
                <w:rFonts w:cstheme="minorHAnsi"/>
                <w:bCs/>
                <w:iCs/>
                <w:sz w:val="24"/>
                <w:szCs w:val="24"/>
              </w:rPr>
              <w:t>What do you notice?</w:t>
            </w:r>
          </w:p>
        </w:tc>
      </w:tr>
      <w:tr w:rsidR="00982516" w:rsidRPr="00483BB0" w14:paraId="609FC7CC" w14:textId="77777777" w:rsidTr="00850DFA">
        <w:trPr>
          <w:trHeight w:val="3242"/>
          <w:jc w:val="center"/>
        </w:trPr>
        <w:tc>
          <w:tcPr>
            <w:tcW w:w="10060" w:type="dxa"/>
            <w:gridSpan w:val="2"/>
          </w:tcPr>
          <w:p w14:paraId="1325EB7D" w14:textId="77777777" w:rsidR="006C00E0" w:rsidRDefault="006C00E0" w:rsidP="006C00E0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NDERFUL WORDS</w:t>
            </w:r>
          </w:p>
          <w:p w14:paraId="222CE10D" w14:textId="0504BE17" w:rsidR="00186E15" w:rsidRDefault="006C00E0" w:rsidP="006C00E0">
            <w:pPr>
              <w:rPr>
                <w:rStyle w:val="Hyperlink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 xml:space="preserve">Look at the Year 5 &amp; 6 Words List.  </w:t>
            </w:r>
            <w:r>
              <w:rPr>
                <w:rFonts w:cstheme="minorHAnsi"/>
                <w:sz w:val="20"/>
                <w:szCs w:val="20"/>
              </w:rPr>
              <w:t xml:space="preserve">You can find it as a link on our Coronavirus Closure, Home Learning Matrix, Year 5 tab: </w:t>
            </w:r>
            <w:hyperlink r:id="rId8" w:history="1">
              <w:r>
                <w:rPr>
                  <w:rStyle w:val="Hyperlink"/>
                  <w:sz w:val="20"/>
                  <w:szCs w:val="20"/>
                </w:rPr>
                <w:t>https://www.highworth.bucks.sch.uk/web/year_5/460996</w:t>
              </w:r>
            </w:hyperlink>
          </w:p>
          <w:p w14:paraId="225F3AD1" w14:textId="77777777" w:rsidR="00363A2D" w:rsidRDefault="00363A2D" w:rsidP="006C00E0">
            <w:pPr>
              <w:rPr>
                <w:rFonts w:cstheme="minorHAnsi"/>
                <w:sz w:val="24"/>
                <w:szCs w:val="24"/>
              </w:rPr>
            </w:pPr>
          </w:p>
          <w:p w14:paraId="7C352F01" w14:textId="070693C2" w:rsidR="006C00E0" w:rsidRDefault="006C00E0" w:rsidP="006C00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oose 4 or 5 words to practise at a time.</w:t>
            </w:r>
          </w:p>
          <w:p w14:paraId="1F5934FF" w14:textId="77777777" w:rsidR="006C00E0" w:rsidRDefault="006C00E0" w:rsidP="006C00E0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ok up the definition in a dictionary to check the meaning of each word.</w:t>
            </w:r>
          </w:p>
          <w:p w14:paraId="3C52E963" w14:textId="77777777" w:rsidR="006C00E0" w:rsidRDefault="006C00E0" w:rsidP="006C00E0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arn the correct spelling by using: Look, Say, Cover, Write, Check.</w:t>
            </w:r>
          </w:p>
          <w:p w14:paraId="53D05122" w14:textId="77777777" w:rsidR="006C00E0" w:rsidRDefault="006C00E0" w:rsidP="006C00E0">
            <w:pPr>
              <w:pStyle w:val="ListParagraph"/>
              <w:numPr>
                <w:ilvl w:val="0"/>
                <w:numId w:val="12"/>
              </w:numPr>
              <w:ind w:left="3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rite a sentence which includes the word to show that you understand its meaning.</w:t>
            </w:r>
          </w:p>
          <w:p w14:paraId="79C55AD7" w14:textId="77777777" w:rsidR="006C00E0" w:rsidRDefault="006C00E0" w:rsidP="006C00E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4.   Challenge yourself to include a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PLURAL</w:t>
            </w:r>
            <w:r>
              <w:rPr>
                <w:rFonts w:cstheme="minorHAnsi"/>
                <w:sz w:val="24"/>
                <w:szCs w:val="24"/>
              </w:rPr>
              <w:t xml:space="preserve"> word which requires a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POSSESSIVE APOSTROPHE</w:t>
            </w:r>
          </w:p>
          <w:p w14:paraId="233AF3FA" w14:textId="77777777" w:rsidR="006C00E0" w:rsidRDefault="006C00E0" w:rsidP="006C00E0">
            <w:pPr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     </w:t>
            </w:r>
            <w:r>
              <w:rPr>
                <w:rFonts w:cstheme="minorHAnsi"/>
                <w:sz w:val="24"/>
                <w:szCs w:val="24"/>
              </w:rPr>
              <w:t xml:space="preserve"> in each of your sentences but BE CAREFUL because both of these are correct: 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</w:p>
          <w:p w14:paraId="5D069570" w14:textId="67068C5D" w:rsidR="00F5540E" w:rsidRPr="006010CE" w:rsidRDefault="006C00E0" w:rsidP="00F5540E">
            <w:pPr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 xml:space="preserve">                        The </w:t>
            </w:r>
            <w:r w:rsidR="006F0AFB">
              <w:rPr>
                <w:rFonts w:cstheme="minorHAnsi"/>
                <w:b/>
                <w:bCs/>
                <w:sz w:val="16"/>
                <w:szCs w:val="16"/>
              </w:rPr>
              <w:t>teachers</w:t>
            </w: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’</w:t>
            </w:r>
            <w:r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cstheme="minorHAnsi"/>
                <w:b/>
                <w:bCs/>
                <w:i/>
                <w:iCs/>
                <w:sz w:val="16"/>
                <w:szCs w:val="16"/>
                <w:u w:val="single"/>
              </w:rPr>
              <w:t>muscles</w:t>
            </w:r>
            <w:r>
              <w:rPr>
                <w:rFonts w:cstheme="minorHAnsi"/>
                <w:b/>
                <w:bCs/>
                <w:i/>
                <w:iCs/>
                <w:sz w:val="16"/>
                <w:szCs w:val="16"/>
              </w:rPr>
              <w:t xml:space="preserve"> were aching after their run.                       The children</w:t>
            </w:r>
            <w:r>
              <w:rPr>
                <w:rFonts w:cstheme="minorHAnsi"/>
                <w:b/>
                <w:bCs/>
                <w:i/>
                <w:iCs/>
                <w:color w:val="FF0000"/>
                <w:sz w:val="16"/>
                <w:szCs w:val="16"/>
              </w:rPr>
              <w:t>’</w:t>
            </w:r>
            <w:r>
              <w:rPr>
                <w:rFonts w:cstheme="minorHAnsi"/>
                <w:b/>
                <w:bCs/>
                <w:i/>
                <w:iCs/>
                <w:sz w:val="16"/>
                <w:szCs w:val="16"/>
              </w:rPr>
              <w:t xml:space="preserve">s </w:t>
            </w:r>
            <w:r>
              <w:rPr>
                <w:rFonts w:cstheme="minorHAnsi"/>
                <w:b/>
                <w:bCs/>
                <w:i/>
                <w:iCs/>
                <w:sz w:val="16"/>
                <w:szCs w:val="16"/>
                <w:u w:val="single"/>
              </w:rPr>
              <w:t>muscles</w:t>
            </w:r>
            <w:r>
              <w:rPr>
                <w:rFonts w:cstheme="minorHAnsi"/>
                <w:b/>
                <w:bCs/>
                <w:i/>
                <w:iCs/>
                <w:sz w:val="16"/>
                <w:szCs w:val="16"/>
              </w:rPr>
              <w:t xml:space="preserve"> were aching after their run.</w:t>
            </w:r>
          </w:p>
        </w:tc>
      </w:tr>
      <w:tr w:rsidR="00732369" w:rsidRPr="00AC7E4C" w14:paraId="1031999F" w14:textId="77777777" w:rsidTr="00363A2D">
        <w:trPr>
          <w:trHeight w:val="1268"/>
          <w:jc w:val="center"/>
        </w:trPr>
        <w:tc>
          <w:tcPr>
            <w:tcW w:w="10060" w:type="dxa"/>
            <w:gridSpan w:val="2"/>
          </w:tcPr>
          <w:p w14:paraId="6416A5EF" w14:textId="1783F3F6" w:rsidR="00C11889" w:rsidRDefault="00C11889" w:rsidP="00E35A4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ELLBEING</w:t>
            </w:r>
          </w:p>
          <w:p w14:paraId="4B2CE01D" w14:textId="264A492B" w:rsidR="00C11889" w:rsidRPr="00C11889" w:rsidRDefault="00C11889" w:rsidP="00C11889">
            <w:pPr>
              <w:rPr>
                <w:rFonts w:cstheme="minorHAnsi"/>
                <w:bCs/>
                <w:sz w:val="24"/>
                <w:szCs w:val="24"/>
              </w:rPr>
            </w:pPr>
            <w:r w:rsidRPr="00C11889">
              <w:rPr>
                <w:rFonts w:cstheme="minorHAnsi"/>
                <w:bCs/>
                <w:sz w:val="24"/>
                <w:szCs w:val="24"/>
              </w:rPr>
              <w:t>Many of us have times whe</w:t>
            </w:r>
            <w:r w:rsidR="00AC1F3F">
              <w:rPr>
                <w:rFonts w:cstheme="minorHAnsi"/>
                <w:bCs/>
                <w:sz w:val="24"/>
                <w:szCs w:val="24"/>
              </w:rPr>
              <w:t>n</w:t>
            </w:r>
            <w:r w:rsidRPr="00C11889">
              <w:rPr>
                <w:rFonts w:cstheme="minorHAnsi"/>
                <w:bCs/>
                <w:sz w:val="24"/>
                <w:szCs w:val="24"/>
              </w:rPr>
              <w:t xml:space="preserve"> we feel anxious or worried.  </w:t>
            </w:r>
          </w:p>
          <w:p w14:paraId="5AF364D1" w14:textId="4837D464" w:rsidR="00C11889" w:rsidRDefault="00363A2D" w:rsidP="00C11889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337E142" wp14:editId="4A0790D9">
                  <wp:simplePos x="0" y="0"/>
                  <wp:positionH relativeFrom="column">
                    <wp:posOffset>3034665</wp:posOffset>
                  </wp:positionH>
                  <wp:positionV relativeFrom="paragraph">
                    <wp:posOffset>165100</wp:posOffset>
                  </wp:positionV>
                  <wp:extent cx="3234068" cy="1805940"/>
                  <wp:effectExtent l="0" t="0" r="4445" b="381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4068" cy="1805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11889">
              <w:rPr>
                <w:rFonts w:cstheme="minorHAnsi"/>
                <w:bCs/>
                <w:sz w:val="24"/>
                <w:szCs w:val="24"/>
              </w:rPr>
              <w:t xml:space="preserve">Watch this video </w:t>
            </w:r>
            <w:r w:rsidR="00AB4C7D">
              <w:rPr>
                <w:rFonts w:cstheme="minorHAnsi"/>
                <w:bCs/>
                <w:sz w:val="24"/>
                <w:szCs w:val="24"/>
              </w:rPr>
              <w:t>for lots of great ideas of</w:t>
            </w:r>
            <w:r w:rsidR="00C11889" w:rsidRPr="00C11889">
              <w:rPr>
                <w:rFonts w:cstheme="minorHAnsi"/>
                <w:bCs/>
                <w:sz w:val="24"/>
                <w:szCs w:val="24"/>
              </w:rPr>
              <w:t xml:space="preserve"> what you can do to help reduce </w:t>
            </w:r>
            <w:r w:rsidR="00F26529">
              <w:rPr>
                <w:rFonts w:cstheme="minorHAnsi"/>
                <w:bCs/>
                <w:sz w:val="24"/>
                <w:szCs w:val="24"/>
              </w:rPr>
              <w:t xml:space="preserve">your </w:t>
            </w:r>
            <w:r w:rsidR="00C11889" w:rsidRPr="00C11889">
              <w:rPr>
                <w:rFonts w:cstheme="minorHAnsi"/>
                <w:bCs/>
                <w:sz w:val="24"/>
                <w:szCs w:val="24"/>
              </w:rPr>
              <w:t>anxieties</w:t>
            </w:r>
            <w:r w:rsidR="00F26529">
              <w:rPr>
                <w:rFonts w:cstheme="minorHAnsi"/>
                <w:bCs/>
                <w:sz w:val="24"/>
                <w:szCs w:val="24"/>
              </w:rPr>
              <w:t>:</w:t>
            </w:r>
          </w:p>
          <w:p w14:paraId="139E935A" w14:textId="00B8AFAB" w:rsidR="00C11889" w:rsidRPr="00C11889" w:rsidRDefault="00C11889" w:rsidP="00C11889">
            <w:pPr>
              <w:rPr>
                <w:rFonts w:cstheme="minorHAnsi"/>
                <w:bCs/>
                <w:sz w:val="24"/>
                <w:szCs w:val="24"/>
              </w:rPr>
            </w:pPr>
            <w:r w:rsidRPr="00C11889">
              <w:rPr>
                <w:rFonts w:cstheme="minorHAnsi"/>
                <w:bCs/>
                <w:sz w:val="24"/>
                <w:szCs w:val="24"/>
              </w:rPr>
              <w:t> </w:t>
            </w:r>
            <w:hyperlink r:id="rId10" w:history="1">
              <w:r w:rsidRPr="00C11889">
                <w:rPr>
                  <w:color w:val="0000FF"/>
                  <w:u w:val="single"/>
                </w:rPr>
                <w:t>https://www.youtube.com/watch?v=5EXpkVw3fh0</w:t>
              </w:r>
            </w:hyperlink>
          </w:p>
          <w:p w14:paraId="1A5B8713" w14:textId="78963802" w:rsidR="00732369" w:rsidRPr="00363A2D" w:rsidRDefault="00732369" w:rsidP="00C11889">
            <w:pPr>
              <w:rPr>
                <w:rFonts w:cstheme="minorHAnsi"/>
                <w:bCs/>
                <w:sz w:val="16"/>
                <w:szCs w:val="16"/>
              </w:rPr>
            </w:pPr>
          </w:p>
          <w:p w14:paraId="2A8132AB" w14:textId="77777777" w:rsidR="00AC1F3F" w:rsidRDefault="00F26529" w:rsidP="00C11889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Mrs Kern’s favourite idea is J for Jokes; to find </w:t>
            </w:r>
          </w:p>
          <w:p w14:paraId="7C4367F1" w14:textId="77777777" w:rsidR="00363A2D" w:rsidRDefault="00F26529" w:rsidP="00363A2D">
            <w:pPr>
              <w:rPr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something</w:t>
            </w:r>
            <w:r w:rsidR="00AC1F3F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 xml:space="preserve">that makes her laugh!  </w:t>
            </w:r>
            <w:r w:rsidR="00363A2D" w:rsidRPr="4FF65C3D">
              <w:rPr>
                <w:sz w:val="24"/>
                <w:szCs w:val="24"/>
              </w:rPr>
              <w:t>Mrs Naidoo</w:t>
            </w:r>
          </w:p>
          <w:p w14:paraId="77E8CBD0" w14:textId="77777777" w:rsidR="00363A2D" w:rsidRDefault="00363A2D" w:rsidP="00363A2D">
            <w:pPr>
              <w:rPr>
                <w:sz w:val="24"/>
                <w:szCs w:val="24"/>
              </w:rPr>
            </w:pPr>
            <w:r w:rsidRPr="4FF65C3D">
              <w:rPr>
                <w:sz w:val="24"/>
                <w:szCs w:val="24"/>
              </w:rPr>
              <w:t>likes the D to distract herself with cooking and</w:t>
            </w:r>
          </w:p>
          <w:p w14:paraId="62159D51" w14:textId="77777777" w:rsidR="00363A2D" w:rsidRDefault="00363A2D" w:rsidP="00C11889">
            <w:pPr>
              <w:rPr>
                <w:rFonts w:cstheme="minorHAnsi"/>
                <w:bCs/>
                <w:sz w:val="24"/>
                <w:szCs w:val="24"/>
              </w:rPr>
            </w:pPr>
            <w:r w:rsidRPr="4FF65C3D">
              <w:rPr>
                <w:sz w:val="24"/>
                <w:szCs w:val="24"/>
              </w:rPr>
              <w:t xml:space="preserve">watching some telly! </w:t>
            </w:r>
            <w:r w:rsidR="00AC1F3F">
              <w:rPr>
                <w:rFonts w:cstheme="minorHAnsi"/>
                <w:bCs/>
                <w:sz w:val="24"/>
                <w:szCs w:val="24"/>
              </w:rPr>
              <w:t>You might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F26529">
              <w:rPr>
                <w:rFonts w:cstheme="minorHAnsi"/>
                <w:bCs/>
                <w:sz w:val="24"/>
                <w:szCs w:val="24"/>
              </w:rPr>
              <w:t>be pleased to</w:t>
            </w:r>
          </w:p>
          <w:p w14:paraId="5F03CFBD" w14:textId="39BD9936" w:rsidR="00363A2D" w:rsidRDefault="00F26529" w:rsidP="00C11889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see</w:t>
            </w:r>
            <w:r w:rsidR="00AC1F3F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>the idea X for Xbox; it’s</w:t>
            </w:r>
            <w:r w:rsidR="00363A2D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>OK to have</w:t>
            </w:r>
          </w:p>
          <w:p w14:paraId="7F4F2143" w14:textId="30456B57" w:rsidR="00F26529" w:rsidRDefault="00F26529" w:rsidP="00C11889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downtime and</w:t>
            </w:r>
            <w:r w:rsidR="00AC1F3F">
              <w:rPr>
                <w:rFonts w:cstheme="minorHAnsi"/>
                <w:bCs/>
                <w:sz w:val="24"/>
                <w:szCs w:val="24"/>
              </w:rPr>
              <w:t xml:space="preserve"> </w:t>
            </w:r>
            <w:r>
              <w:rPr>
                <w:rFonts w:cstheme="minorHAnsi"/>
                <w:bCs/>
                <w:sz w:val="24"/>
                <w:szCs w:val="24"/>
              </w:rPr>
              <w:t>fun!</w:t>
            </w:r>
          </w:p>
          <w:p w14:paraId="1A75381E" w14:textId="77777777" w:rsidR="00F26529" w:rsidRPr="00363A2D" w:rsidRDefault="00F26529" w:rsidP="00C11889">
            <w:pPr>
              <w:rPr>
                <w:rFonts w:cstheme="minorHAnsi"/>
                <w:bCs/>
                <w:sz w:val="16"/>
                <w:szCs w:val="16"/>
              </w:rPr>
            </w:pPr>
          </w:p>
          <w:p w14:paraId="17E9979A" w14:textId="77777777" w:rsidR="00AB4C7D" w:rsidRDefault="00AB4C7D" w:rsidP="00AB4C7D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Choose some of </w:t>
            </w:r>
            <w:r w:rsidRPr="00F26529">
              <w:rPr>
                <w:rFonts w:cstheme="minorHAnsi"/>
                <w:bCs/>
                <w:sz w:val="24"/>
                <w:szCs w:val="24"/>
              </w:rPr>
              <w:t>your</w:t>
            </w:r>
            <w:r>
              <w:rPr>
                <w:rFonts w:cstheme="minorHAnsi"/>
                <w:bCs/>
                <w:sz w:val="24"/>
                <w:szCs w:val="24"/>
              </w:rPr>
              <w:t xml:space="preserve"> favourite things that</w:t>
            </w:r>
          </w:p>
          <w:p w14:paraId="2CEFFF3B" w14:textId="2C8381D3" w:rsidR="00AB4C7D" w:rsidRDefault="00AB4C7D" w:rsidP="00AB4C7D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help you to cope.  They could be your own ideas or </w:t>
            </w:r>
            <w:r w:rsidR="00F26529">
              <w:rPr>
                <w:rFonts w:cstheme="minorHAnsi"/>
                <w:bCs/>
                <w:sz w:val="24"/>
                <w:szCs w:val="24"/>
              </w:rPr>
              <w:t xml:space="preserve">something </w:t>
            </w:r>
            <w:r>
              <w:rPr>
                <w:rFonts w:cstheme="minorHAnsi"/>
                <w:bCs/>
                <w:sz w:val="24"/>
                <w:szCs w:val="24"/>
              </w:rPr>
              <w:t>from the video.</w:t>
            </w:r>
          </w:p>
          <w:p w14:paraId="62F0D31A" w14:textId="77777777" w:rsidR="00AB4C7D" w:rsidRPr="00363A2D" w:rsidRDefault="00AB4C7D" w:rsidP="00AB4C7D">
            <w:pPr>
              <w:rPr>
                <w:rFonts w:cstheme="minorHAnsi"/>
                <w:bCs/>
                <w:sz w:val="16"/>
                <w:szCs w:val="16"/>
              </w:rPr>
            </w:pPr>
          </w:p>
          <w:p w14:paraId="6F10856F" w14:textId="7A64B8E3" w:rsidR="00A44780" w:rsidRDefault="00C11889" w:rsidP="00A44780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We’d love you to </w:t>
            </w:r>
            <w:r w:rsidR="00AB4C7D">
              <w:rPr>
                <w:rFonts w:cstheme="minorHAnsi"/>
                <w:bCs/>
                <w:sz w:val="24"/>
                <w:szCs w:val="24"/>
              </w:rPr>
              <w:t>produce a poster to help others know</w:t>
            </w:r>
            <w:r w:rsidR="00F26529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AB4C7D">
              <w:rPr>
                <w:rFonts w:cstheme="minorHAnsi"/>
                <w:bCs/>
                <w:sz w:val="24"/>
                <w:szCs w:val="24"/>
              </w:rPr>
              <w:t>what they can do when they feel anxious or worried.</w:t>
            </w:r>
            <w:r w:rsidR="00F26529">
              <w:rPr>
                <w:rFonts w:cstheme="minorHAnsi"/>
                <w:bCs/>
                <w:sz w:val="24"/>
                <w:szCs w:val="24"/>
              </w:rPr>
              <w:t xml:space="preserve">  </w:t>
            </w:r>
            <w:r w:rsidR="00AB4C7D">
              <w:rPr>
                <w:rFonts w:cstheme="minorHAnsi"/>
                <w:bCs/>
                <w:sz w:val="24"/>
                <w:szCs w:val="24"/>
              </w:rPr>
              <w:t>Remember to make it colourful and eye-catching!</w:t>
            </w:r>
            <w:r w:rsidR="00A44780">
              <w:rPr>
                <w:rFonts w:cstheme="minorHAnsi"/>
                <w:bCs/>
                <w:sz w:val="24"/>
                <w:szCs w:val="24"/>
              </w:rPr>
              <w:t xml:space="preserve">  </w:t>
            </w:r>
          </w:p>
          <w:p w14:paraId="0515D416" w14:textId="77777777" w:rsidR="002F0507" w:rsidRPr="00363A2D" w:rsidRDefault="002F0507" w:rsidP="00A44780">
            <w:pPr>
              <w:rPr>
                <w:rFonts w:cstheme="minorHAnsi"/>
                <w:bCs/>
                <w:sz w:val="10"/>
                <w:szCs w:val="10"/>
              </w:rPr>
            </w:pPr>
          </w:p>
          <w:p w14:paraId="45600877" w14:textId="061B139E" w:rsidR="00C11889" w:rsidRPr="00DF5012" w:rsidRDefault="00A44780" w:rsidP="00A44780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Maybe you could put it on display somewhere at home?</w:t>
            </w:r>
          </w:p>
        </w:tc>
      </w:tr>
    </w:tbl>
    <w:p w14:paraId="59DF1AD0" w14:textId="20DBCCAF" w:rsidR="00483BB0" w:rsidRDefault="00483BB0" w:rsidP="00363A2D">
      <w:pPr>
        <w:jc w:val="both"/>
        <w:rPr>
          <w:rFonts w:cstheme="minorHAnsi"/>
          <w:sz w:val="24"/>
          <w:szCs w:val="24"/>
        </w:rPr>
      </w:pPr>
    </w:p>
    <w:sectPr w:rsidR="00483BB0" w:rsidSect="00636C6F">
      <w:footerReference w:type="default" r:id="rId11"/>
      <w:pgSz w:w="11906" w:h="16838"/>
      <w:pgMar w:top="567" w:right="1440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E7D84" w14:textId="77777777" w:rsidR="000A3795" w:rsidRDefault="000A3795" w:rsidP="00644BA5">
      <w:pPr>
        <w:spacing w:after="0" w:line="240" w:lineRule="auto"/>
      </w:pPr>
      <w:r>
        <w:separator/>
      </w:r>
    </w:p>
  </w:endnote>
  <w:endnote w:type="continuationSeparator" w:id="0">
    <w:p w14:paraId="1D5CD0FE" w14:textId="77777777" w:rsidR="000A3795" w:rsidRDefault="000A3795" w:rsidP="00644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ssoonCRInfant">
    <w:altName w:val="Calibri"/>
    <w:charset w:val="00"/>
    <w:family w:val="auto"/>
    <w:pitch w:val="variable"/>
    <w:sig w:usb0="A00000AF" w:usb1="1000204A" w:usb2="00000000" w:usb3="00000000" w:csb0="0000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F536D" w14:textId="71B650DC" w:rsidR="00F640A7" w:rsidRDefault="00F640A7">
    <w:pPr>
      <w:pStyle w:val="Footer"/>
    </w:pPr>
  </w:p>
  <w:p w14:paraId="7A48E9C6" w14:textId="77777777" w:rsidR="00F640A7" w:rsidRDefault="00F64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8FAC55" w14:textId="77777777" w:rsidR="000A3795" w:rsidRDefault="000A3795" w:rsidP="00644BA5">
      <w:pPr>
        <w:spacing w:after="0" w:line="240" w:lineRule="auto"/>
      </w:pPr>
      <w:r>
        <w:separator/>
      </w:r>
    </w:p>
  </w:footnote>
  <w:footnote w:type="continuationSeparator" w:id="0">
    <w:p w14:paraId="5283F4E9" w14:textId="77777777" w:rsidR="000A3795" w:rsidRDefault="000A3795" w:rsidP="00644B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67E81"/>
    <w:multiLevelType w:val="hybridMultilevel"/>
    <w:tmpl w:val="8DEC1A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7587D"/>
    <w:multiLevelType w:val="hybridMultilevel"/>
    <w:tmpl w:val="01043678"/>
    <w:lvl w:ilvl="0" w:tplc="FE06C856">
      <w:numFmt w:val="bullet"/>
      <w:lvlText w:val="-"/>
      <w:lvlJc w:val="left"/>
      <w:pPr>
        <w:ind w:left="720" w:hanging="360"/>
      </w:pPr>
      <w:rPr>
        <w:rFonts w:ascii="SassoonCRInfant" w:eastAsia="Times New Roman" w:hAnsi="SassoonCRInfant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A299E"/>
    <w:multiLevelType w:val="hybridMultilevel"/>
    <w:tmpl w:val="2D2ECB5A"/>
    <w:lvl w:ilvl="0" w:tplc="45DC83E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229AB"/>
    <w:multiLevelType w:val="hybridMultilevel"/>
    <w:tmpl w:val="83BEAD0A"/>
    <w:lvl w:ilvl="0" w:tplc="366C4EB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31D38"/>
    <w:multiLevelType w:val="hybridMultilevel"/>
    <w:tmpl w:val="CC78CEA8"/>
    <w:lvl w:ilvl="0" w:tplc="851E60B8">
      <w:start w:val="19"/>
      <w:numFmt w:val="bullet"/>
      <w:lvlText w:val="-"/>
      <w:lvlJc w:val="left"/>
      <w:pPr>
        <w:ind w:left="720" w:hanging="360"/>
      </w:pPr>
      <w:rPr>
        <w:rFonts w:ascii="SassoonCRInfant" w:eastAsiaTheme="minorHAnsi" w:hAnsi="SassoonCRInfan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F02E7"/>
    <w:multiLevelType w:val="hybridMultilevel"/>
    <w:tmpl w:val="AF82A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E46F0A"/>
    <w:multiLevelType w:val="hybridMultilevel"/>
    <w:tmpl w:val="6B702D9C"/>
    <w:lvl w:ilvl="0" w:tplc="BEEE46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EE3926"/>
    <w:multiLevelType w:val="hybridMultilevel"/>
    <w:tmpl w:val="00DE9B46"/>
    <w:lvl w:ilvl="0" w:tplc="B980F31C">
      <w:numFmt w:val="bullet"/>
      <w:lvlText w:val="-"/>
      <w:lvlJc w:val="left"/>
      <w:pPr>
        <w:ind w:left="720" w:hanging="360"/>
      </w:pPr>
      <w:rPr>
        <w:rFonts w:ascii="SassoonCRInfant" w:eastAsiaTheme="minorHAnsi" w:hAnsi="SassoonCRInfan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562BF8"/>
    <w:multiLevelType w:val="hybridMultilevel"/>
    <w:tmpl w:val="2050FBBA"/>
    <w:lvl w:ilvl="0" w:tplc="B11E49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91976"/>
    <w:multiLevelType w:val="hybridMultilevel"/>
    <w:tmpl w:val="12186B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253318"/>
    <w:multiLevelType w:val="hybridMultilevel"/>
    <w:tmpl w:val="AA446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A466FE"/>
    <w:multiLevelType w:val="multilevel"/>
    <w:tmpl w:val="B2B8BE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1273DBA"/>
    <w:multiLevelType w:val="hybridMultilevel"/>
    <w:tmpl w:val="F21A8A5A"/>
    <w:lvl w:ilvl="0" w:tplc="66FA0B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52510"/>
    <w:multiLevelType w:val="hybridMultilevel"/>
    <w:tmpl w:val="69766484"/>
    <w:lvl w:ilvl="0" w:tplc="A120B1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4"/>
  </w:num>
  <w:num w:numId="6">
    <w:abstractNumId w:val="13"/>
  </w:num>
  <w:num w:numId="7">
    <w:abstractNumId w:val="8"/>
  </w:num>
  <w:num w:numId="8">
    <w:abstractNumId w:val="3"/>
  </w:num>
  <w:num w:numId="9">
    <w:abstractNumId w:val="12"/>
  </w:num>
  <w:num w:numId="10">
    <w:abstractNumId w:val="0"/>
  </w:num>
  <w:num w:numId="11">
    <w:abstractNumId w:val="10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EytTA3NTIyMzJW0lEKTi0uzszPAykwrAUAXrkRmCwAAAA="/>
  </w:docVars>
  <w:rsids>
    <w:rsidRoot w:val="00557B00"/>
    <w:rsid w:val="00002BFF"/>
    <w:rsid w:val="00004C2F"/>
    <w:rsid w:val="00023A54"/>
    <w:rsid w:val="00030D9C"/>
    <w:rsid w:val="00031B5E"/>
    <w:rsid w:val="00042884"/>
    <w:rsid w:val="0005257F"/>
    <w:rsid w:val="00053621"/>
    <w:rsid w:val="00054DC7"/>
    <w:rsid w:val="00055D43"/>
    <w:rsid w:val="000625BB"/>
    <w:rsid w:val="00092F04"/>
    <w:rsid w:val="00095B50"/>
    <w:rsid w:val="00097058"/>
    <w:rsid w:val="000A05DF"/>
    <w:rsid w:val="000A2A6F"/>
    <w:rsid w:val="000A3795"/>
    <w:rsid w:val="000A5B36"/>
    <w:rsid w:val="000B5370"/>
    <w:rsid w:val="000E2CCC"/>
    <w:rsid w:val="00102A5F"/>
    <w:rsid w:val="001058F8"/>
    <w:rsid w:val="001163DD"/>
    <w:rsid w:val="00126218"/>
    <w:rsid w:val="00140361"/>
    <w:rsid w:val="0017143B"/>
    <w:rsid w:val="001808E3"/>
    <w:rsid w:val="0018102C"/>
    <w:rsid w:val="0018274D"/>
    <w:rsid w:val="00186E15"/>
    <w:rsid w:val="001D1263"/>
    <w:rsid w:val="001D2513"/>
    <w:rsid w:val="001D4C0B"/>
    <w:rsid w:val="001E02BA"/>
    <w:rsid w:val="001E118F"/>
    <w:rsid w:val="001E3E7E"/>
    <w:rsid w:val="001E4CE2"/>
    <w:rsid w:val="001F0280"/>
    <w:rsid w:val="001F0EBC"/>
    <w:rsid w:val="00206183"/>
    <w:rsid w:val="0021427E"/>
    <w:rsid w:val="0024185D"/>
    <w:rsid w:val="002452D4"/>
    <w:rsid w:val="00247C5B"/>
    <w:rsid w:val="00253BE6"/>
    <w:rsid w:val="0026155D"/>
    <w:rsid w:val="0026211D"/>
    <w:rsid w:val="00263CD7"/>
    <w:rsid w:val="00267E6D"/>
    <w:rsid w:val="0027480B"/>
    <w:rsid w:val="00274BDC"/>
    <w:rsid w:val="00282106"/>
    <w:rsid w:val="002906D7"/>
    <w:rsid w:val="00297C8D"/>
    <w:rsid w:val="002A188B"/>
    <w:rsid w:val="002C5576"/>
    <w:rsid w:val="002E0E7D"/>
    <w:rsid w:val="002E3D7F"/>
    <w:rsid w:val="002F0507"/>
    <w:rsid w:val="002F5D97"/>
    <w:rsid w:val="003063A8"/>
    <w:rsid w:val="00321E96"/>
    <w:rsid w:val="00332724"/>
    <w:rsid w:val="003372AF"/>
    <w:rsid w:val="003471CB"/>
    <w:rsid w:val="00350524"/>
    <w:rsid w:val="003529D1"/>
    <w:rsid w:val="003560F0"/>
    <w:rsid w:val="00360F0D"/>
    <w:rsid w:val="00363A2D"/>
    <w:rsid w:val="00364F8C"/>
    <w:rsid w:val="00366922"/>
    <w:rsid w:val="00366D6A"/>
    <w:rsid w:val="0036777C"/>
    <w:rsid w:val="0038612A"/>
    <w:rsid w:val="00394166"/>
    <w:rsid w:val="0039794B"/>
    <w:rsid w:val="003C615F"/>
    <w:rsid w:val="003D0446"/>
    <w:rsid w:val="003D7866"/>
    <w:rsid w:val="003E4745"/>
    <w:rsid w:val="0041182E"/>
    <w:rsid w:val="004161B8"/>
    <w:rsid w:val="00421B78"/>
    <w:rsid w:val="0043305E"/>
    <w:rsid w:val="00436F51"/>
    <w:rsid w:val="004735EA"/>
    <w:rsid w:val="00483BB0"/>
    <w:rsid w:val="00483F0F"/>
    <w:rsid w:val="00494425"/>
    <w:rsid w:val="00497634"/>
    <w:rsid w:val="004A46E0"/>
    <w:rsid w:val="004C64F9"/>
    <w:rsid w:val="004E4793"/>
    <w:rsid w:val="004F239F"/>
    <w:rsid w:val="004F65CE"/>
    <w:rsid w:val="004F6F38"/>
    <w:rsid w:val="005011A4"/>
    <w:rsid w:val="005160F0"/>
    <w:rsid w:val="00526550"/>
    <w:rsid w:val="0053421A"/>
    <w:rsid w:val="00547AD6"/>
    <w:rsid w:val="00554632"/>
    <w:rsid w:val="00557B00"/>
    <w:rsid w:val="005605A6"/>
    <w:rsid w:val="00566E7D"/>
    <w:rsid w:val="0057476E"/>
    <w:rsid w:val="0058432B"/>
    <w:rsid w:val="005A074D"/>
    <w:rsid w:val="005A35DF"/>
    <w:rsid w:val="005A4580"/>
    <w:rsid w:val="005B7942"/>
    <w:rsid w:val="005E0885"/>
    <w:rsid w:val="005F5F3D"/>
    <w:rsid w:val="006010CE"/>
    <w:rsid w:val="00605ABA"/>
    <w:rsid w:val="0061116D"/>
    <w:rsid w:val="006112D0"/>
    <w:rsid w:val="00612B5F"/>
    <w:rsid w:val="00612E22"/>
    <w:rsid w:val="006219C3"/>
    <w:rsid w:val="00632D73"/>
    <w:rsid w:val="00636C6F"/>
    <w:rsid w:val="00640218"/>
    <w:rsid w:val="00644BA5"/>
    <w:rsid w:val="00646CD7"/>
    <w:rsid w:val="00647F7E"/>
    <w:rsid w:val="00655579"/>
    <w:rsid w:val="0065755D"/>
    <w:rsid w:val="00661A56"/>
    <w:rsid w:val="00663656"/>
    <w:rsid w:val="00693AE5"/>
    <w:rsid w:val="006A1405"/>
    <w:rsid w:val="006A1EB5"/>
    <w:rsid w:val="006C00E0"/>
    <w:rsid w:val="006C2DA2"/>
    <w:rsid w:val="006C2FE4"/>
    <w:rsid w:val="006C6DB7"/>
    <w:rsid w:val="006D14D9"/>
    <w:rsid w:val="006D77B6"/>
    <w:rsid w:val="006E45A2"/>
    <w:rsid w:val="006F0AFB"/>
    <w:rsid w:val="006F4338"/>
    <w:rsid w:val="006F7154"/>
    <w:rsid w:val="00706C73"/>
    <w:rsid w:val="007200C8"/>
    <w:rsid w:val="007203C0"/>
    <w:rsid w:val="007233A7"/>
    <w:rsid w:val="00732369"/>
    <w:rsid w:val="00732834"/>
    <w:rsid w:val="00736777"/>
    <w:rsid w:val="00740887"/>
    <w:rsid w:val="0076572B"/>
    <w:rsid w:val="00787C43"/>
    <w:rsid w:val="00795F2B"/>
    <w:rsid w:val="007B105B"/>
    <w:rsid w:val="007B2540"/>
    <w:rsid w:val="007B4273"/>
    <w:rsid w:val="007C1242"/>
    <w:rsid w:val="007C79CC"/>
    <w:rsid w:val="007D1516"/>
    <w:rsid w:val="007D4C69"/>
    <w:rsid w:val="007D76EC"/>
    <w:rsid w:val="007E3AF8"/>
    <w:rsid w:val="007F26F3"/>
    <w:rsid w:val="0081290B"/>
    <w:rsid w:val="00850DFA"/>
    <w:rsid w:val="008561AE"/>
    <w:rsid w:val="008602CF"/>
    <w:rsid w:val="0086258E"/>
    <w:rsid w:val="008A00C5"/>
    <w:rsid w:val="008A6BDA"/>
    <w:rsid w:val="008C5AE8"/>
    <w:rsid w:val="008C7035"/>
    <w:rsid w:val="008D2F9E"/>
    <w:rsid w:val="008D5867"/>
    <w:rsid w:val="008E218D"/>
    <w:rsid w:val="009006AE"/>
    <w:rsid w:val="00911B0F"/>
    <w:rsid w:val="009166E6"/>
    <w:rsid w:val="00922D8F"/>
    <w:rsid w:val="00922FCE"/>
    <w:rsid w:val="009243DF"/>
    <w:rsid w:val="00942569"/>
    <w:rsid w:val="00956C84"/>
    <w:rsid w:val="0095765A"/>
    <w:rsid w:val="00967DE6"/>
    <w:rsid w:val="00980B56"/>
    <w:rsid w:val="00982516"/>
    <w:rsid w:val="00984C29"/>
    <w:rsid w:val="0098620D"/>
    <w:rsid w:val="009938C0"/>
    <w:rsid w:val="009A15DB"/>
    <w:rsid w:val="009A4904"/>
    <w:rsid w:val="009B2D90"/>
    <w:rsid w:val="009B5F41"/>
    <w:rsid w:val="009C585D"/>
    <w:rsid w:val="009F0633"/>
    <w:rsid w:val="009F21B9"/>
    <w:rsid w:val="00A03CF8"/>
    <w:rsid w:val="00A04DD0"/>
    <w:rsid w:val="00A178FB"/>
    <w:rsid w:val="00A23B55"/>
    <w:rsid w:val="00A27BD3"/>
    <w:rsid w:val="00A33CA6"/>
    <w:rsid w:val="00A34098"/>
    <w:rsid w:val="00A3758E"/>
    <w:rsid w:val="00A44780"/>
    <w:rsid w:val="00A44987"/>
    <w:rsid w:val="00A960A9"/>
    <w:rsid w:val="00A9774A"/>
    <w:rsid w:val="00AA186E"/>
    <w:rsid w:val="00AA498F"/>
    <w:rsid w:val="00AB0198"/>
    <w:rsid w:val="00AB4C7D"/>
    <w:rsid w:val="00AB7625"/>
    <w:rsid w:val="00AC1F3F"/>
    <w:rsid w:val="00AC62FE"/>
    <w:rsid w:val="00AC7E4C"/>
    <w:rsid w:val="00AD3125"/>
    <w:rsid w:val="00AD346B"/>
    <w:rsid w:val="00AD59E1"/>
    <w:rsid w:val="00AE62FB"/>
    <w:rsid w:val="00B17CD5"/>
    <w:rsid w:val="00B27895"/>
    <w:rsid w:val="00B34B7B"/>
    <w:rsid w:val="00B41016"/>
    <w:rsid w:val="00B460EA"/>
    <w:rsid w:val="00B5028E"/>
    <w:rsid w:val="00B60226"/>
    <w:rsid w:val="00B65AB2"/>
    <w:rsid w:val="00B931D4"/>
    <w:rsid w:val="00BB1FEB"/>
    <w:rsid w:val="00BC32B3"/>
    <w:rsid w:val="00BC3DBA"/>
    <w:rsid w:val="00BC7A71"/>
    <w:rsid w:val="00BE0D95"/>
    <w:rsid w:val="00BE46D2"/>
    <w:rsid w:val="00BE6B22"/>
    <w:rsid w:val="00BF61EF"/>
    <w:rsid w:val="00C036FF"/>
    <w:rsid w:val="00C11889"/>
    <w:rsid w:val="00C17834"/>
    <w:rsid w:val="00C22F59"/>
    <w:rsid w:val="00C24B14"/>
    <w:rsid w:val="00C30092"/>
    <w:rsid w:val="00C361E9"/>
    <w:rsid w:val="00C5396B"/>
    <w:rsid w:val="00C66F28"/>
    <w:rsid w:val="00C736BD"/>
    <w:rsid w:val="00C81BB6"/>
    <w:rsid w:val="00C87E80"/>
    <w:rsid w:val="00C9571A"/>
    <w:rsid w:val="00CA1FA7"/>
    <w:rsid w:val="00CA63EA"/>
    <w:rsid w:val="00CB6390"/>
    <w:rsid w:val="00CE301F"/>
    <w:rsid w:val="00CE698D"/>
    <w:rsid w:val="00D03D3A"/>
    <w:rsid w:val="00D05F71"/>
    <w:rsid w:val="00D12521"/>
    <w:rsid w:val="00D128B7"/>
    <w:rsid w:val="00D16A22"/>
    <w:rsid w:val="00D17BCD"/>
    <w:rsid w:val="00D25918"/>
    <w:rsid w:val="00D274DC"/>
    <w:rsid w:val="00D27BC2"/>
    <w:rsid w:val="00D308EA"/>
    <w:rsid w:val="00D436A7"/>
    <w:rsid w:val="00D51333"/>
    <w:rsid w:val="00D57749"/>
    <w:rsid w:val="00D81566"/>
    <w:rsid w:val="00D869A6"/>
    <w:rsid w:val="00D9500E"/>
    <w:rsid w:val="00D975B4"/>
    <w:rsid w:val="00DA12D7"/>
    <w:rsid w:val="00DA73BD"/>
    <w:rsid w:val="00DB1418"/>
    <w:rsid w:val="00DB7A25"/>
    <w:rsid w:val="00DC61C4"/>
    <w:rsid w:val="00DD0121"/>
    <w:rsid w:val="00DD2AFD"/>
    <w:rsid w:val="00DD67A8"/>
    <w:rsid w:val="00DF5012"/>
    <w:rsid w:val="00DF72C9"/>
    <w:rsid w:val="00E31528"/>
    <w:rsid w:val="00E353BF"/>
    <w:rsid w:val="00E35A41"/>
    <w:rsid w:val="00E85192"/>
    <w:rsid w:val="00E94587"/>
    <w:rsid w:val="00E96C62"/>
    <w:rsid w:val="00ED52E5"/>
    <w:rsid w:val="00ED5E65"/>
    <w:rsid w:val="00EE0647"/>
    <w:rsid w:val="00EE6DEE"/>
    <w:rsid w:val="00EF6872"/>
    <w:rsid w:val="00F26529"/>
    <w:rsid w:val="00F40293"/>
    <w:rsid w:val="00F5540E"/>
    <w:rsid w:val="00F5754B"/>
    <w:rsid w:val="00F640A7"/>
    <w:rsid w:val="00F85E13"/>
    <w:rsid w:val="00F86722"/>
    <w:rsid w:val="00F95D9C"/>
    <w:rsid w:val="00FA23CE"/>
    <w:rsid w:val="00FA6646"/>
    <w:rsid w:val="00FB2FA7"/>
    <w:rsid w:val="00FB48B3"/>
    <w:rsid w:val="00FB6749"/>
    <w:rsid w:val="00FC1933"/>
    <w:rsid w:val="00FC1E87"/>
    <w:rsid w:val="00FC4310"/>
    <w:rsid w:val="00FE3664"/>
    <w:rsid w:val="00FE5C58"/>
    <w:rsid w:val="00FF1C15"/>
    <w:rsid w:val="00FF2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3E5D9"/>
  <w15:docId w15:val="{A9A52073-FF9A-42A8-A015-DE3F212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57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7B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72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408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3BB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732834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36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6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44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BA5"/>
  </w:style>
  <w:style w:type="paragraph" w:styleId="Footer">
    <w:name w:val="footer"/>
    <w:basedOn w:val="Normal"/>
    <w:link w:val="FooterChar"/>
    <w:uiPriority w:val="99"/>
    <w:unhideWhenUsed/>
    <w:rsid w:val="00644B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BA5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560F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D1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6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ghworth.bucks.sch.uk/web/year_5/4609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Year5@highworthcombined.co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5EXpkVw3fh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plc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epS</dc:creator>
  <cp:lastModifiedBy>Theo Dimishky</cp:lastModifiedBy>
  <cp:revision>12</cp:revision>
  <cp:lastPrinted>2020-02-07T13:47:00Z</cp:lastPrinted>
  <dcterms:created xsi:type="dcterms:W3CDTF">2020-05-21T09:34:00Z</dcterms:created>
  <dcterms:modified xsi:type="dcterms:W3CDTF">2020-05-22T06:58:00Z</dcterms:modified>
</cp:coreProperties>
</file>